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9B5EFB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65B2EE3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Date:</w:t>
            </w:r>
          </w:p>
          <w:p w14:paraId="1AEE928A" w14:textId="2F552995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Produced by:</w:t>
            </w:r>
          </w:p>
        </w:tc>
        <w:tc>
          <w:tcPr>
            <w:tcW w:w="3391" w:type="dxa"/>
          </w:tcPr>
          <w:p w14:paraId="37B27B2D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date_string }}</w:t>
            </w:r>
          </w:p>
          <w:p w14:paraId="569136D5" w14:textId="423A9FAA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author 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77777777" w:rsidR="00F01BE0" w:rsidRDefault="00F01BE0" w:rsidP="00AD700E">
      <w:pPr>
        <w:rPr>
          <w:rFonts w:cstheme="minorHAnsi"/>
          <w:b/>
          <w:lang w:val="en-US"/>
        </w:rPr>
      </w:pPr>
    </w:p>
    <w:p w14:paraId="3C2333FF" w14:textId="372AA80E" w:rsidR="009B5EFB" w:rsidRPr="009B5EFB" w:rsidRDefault="009B5EFB" w:rsidP="009B5EFB">
      <w:pPr>
        <w:jc w:val="center"/>
        <w:rPr>
          <w:rFonts w:cstheme="minorHAnsi"/>
          <w:b/>
          <w:sz w:val="36"/>
          <w:szCs w:val="36"/>
          <w:lang w:val="en-US"/>
        </w:rPr>
      </w:pPr>
      <w:r w:rsidRPr="009B5EFB">
        <w:rPr>
          <w:rFonts w:cstheme="minorHAnsi"/>
          <w:b/>
          <w:sz w:val="36"/>
          <w:szCs w:val="36"/>
          <w:lang w:val="en-US"/>
        </w:rPr>
        <w:t>ETABS Connection Designer</w:t>
      </w:r>
    </w:p>
    <w:p w14:paraId="5D1D202F" w14:textId="77777777" w:rsidR="009B5EFB" w:rsidRDefault="009B5EFB" w:rsidP="00AD700E">
      <w:pPr>
        <w:rPr>
          <w:rFonts w:cstheme="minorHAnsi"/>
          <w:b/>
          <w:lang w:val="en-US"/>
        </w:rPr>
      </w:pPr>
    </w:p>
    <w:p w14:paraId="53315CDF" w14:textId="615198E4" w:rsidR="009B5EFB" w:rsidRPr="00013AF4" w:rsidRDefault="009B5EFB" w:rsidP="009B5EFB">
      <w:pPr>
        <w:pStyle w:val="BodyText"/>
        <w:spacing w:before="0" w:after="0"/>
        <w:rPr>
          <w:rFonts w:cs="Arial"/>
          <w:sz w:val="22"/>
          <w:szCs w:val="22"/>
          <w:u w:val="single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1</w:t>
      </w:r>
      <w:r w:rsidRPr="00836CEC">
        <w:rPr>
          <w:rFonts w:cs="Arial"/>
          <w:sz w:val="22"/>
          <w:szCs w:val="22"/>
        </w:rPr>
        <w:t xml:space="preserve"> | Inputs</w:t>
      </w:r>
    </w:p>
    <w:p w14:paraId="3F657102" w14:textId="7D9FD5CE" w:rsidR="009B5EFB" w:rsidRDefault="009B5EFB" w:rsidP="009B5EFB">
      <w:pPr>
        <w:pStyle w:val="BodyText"/>
        <w:spacing w:before="0" w:after="0"/>
        <w:rPr>
          <w:rFonts w:cs="Arial"/>
        </w:rPr>
      </w:pPr>
      <w:r w:rsidRPr="008A32E6">
        <w:rPr>
          <w:rFonts w:cs="Arial"/>
          <w:b/>
          <w:bCs/>
        </w:rPr>
        <w:t>Load Combination:</w:t>
      </w:r>
      <w:r>
        <w:rPr>
          <w:rFonts w:cs="Arial"/>
        </w:rPr>
        <w:t xml:space="preserve"> {{ </w:t>
      </w:r>
      <w:proofErr w:type="spellStart"/>
      <w:r w:rsidR="008D3682" w:rsidRPr="008D3682">
        <w:rPr>
          <w:rFonts w:cs="Arial"/>
        </w:rPr>
        <w:t>load_combo</w:t>
      </w:r>
      <w:proofErr w:type="spellEnd"/>
      <w:r>
        <w:rPr>
          <w:rFonts w:cs="Arial"/>
        </w:rPr>
        <w:t>}}</w:t>
      </w:r>
    </w:p>
    <w:p w14:paraId="5952F95E" w14:textId="77777777" w:rsidR="009B5EFB" w:rsidRPr="00DC3866" w:rsidRDefault="009B5EFB" w:rsidP="009B5EFB">
      <w:pPr>
        <w:pStyle w:val="BodyText"/>
        <w:spacing w:before="0" w:after="0"/>
      </w:pPr>
    </w:p>
    <w:p w14:paraId="401C77A1" w14:textId="45881FC5" w:rsidR="005A399B" w:rsidRDefault="005A399B" w:rsidP="005A399B">
      <w:pPr>
        <w:pStyle w:val="BodyText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3</w:t>
      </w:r>
      <w:r w:rsidRPr="00836CEC">
        <w:rPr>
          <w:rFonts w:cs="Arial"/>
          <w:sz w:val="22"/>
          <w:szCs w:val="22"/>
        </w:rPr>
        <w:t xml:space="preserve"> | </w:t>
      </w:r>
      <w:r>
        <w:rPr>
          <w:rFonts w:cs="Arial"/>
          <w:sz w:val="22"/>
          <w:szCs w:val="22"/>
        </w:rPr>
        <w:t>Compliance Summary</w:t>
      </w:r>
    </w:p>
    <w:p w14:paraId="1DB1A149" w14:textId="77777777" w:rsidR="005A399B" w:rsidRPr="006C2206" w:rsidRDefault="005A399B" w:rsidP="005A399B">
      <w:pPr>
        <w:pStyle w:val="BodyText"/>
        <w:spacing w:before="0" w:after="0"/>
        <w:rPr>
          <w:rFonts w:cs="Arial"/>
          <w:sz w:val="22"/>
          <w:szCs w:val="22"/>
        </w:rPr>
      </w:pPr>
    </w:p>
    <w:p w14:paraId="51D10D10" w14:textId="77777777" w:rsidR="005A399B" w:rsidRDefault="005A399B" w:rsidP="005A399B">
      <w:pPr>
        <w:rPr>
          <w:rFonts w:cstheme="minorHAnsi"/>
          <w:b/>
          <w:lang w:val="en-US"/>
        </w:rPr>
      </w:pPr>
    </w:p>
    <w:tbl>
      <w:tblPr>
        <w:tblStyle w:val="BecTablestyle"/>
        <w:tblW w:w="4606" w:type="dxa"/>
        <w:tblInd w:w="2937" w:type="dxa"/>
        <w:tblLook w:val="04A0" w:firstRow="1" w:lastRow="0" w:firstColumn="1" w:lastColumn="0" w:noHBand="0" w:noVBand="1"/>
      </w:tblPr>
      <w:tblGrid>
        <w:gridCol w:w="1377"/>
        <w:gridCol w:w="1564"/>
        <w:gridCol w:w="1665"/>
      </w:tblGrid>
      <w:tr w:rsidR="005A399B" w:rsidRPr="008D3682" w14:paraId="60C69073" w14:textId="77777777" w:rsidTr="00735B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8"/>
          <w:tblHeader/>
        </w:trPr>
        <w:tc>
          <w:tcPr>
            <w:tcW w:w="1377" w:type="dxa"/>
            <w:shd w:val="clear" w:color="auto" w:fill="1E90FF"/>
            <w:vAlign w:val="center"/>
            <w:hideMark/>
          </w:tcPr>
          <w:p w14:paraId="5BEF03D1" w14:textId="77777777" w:rsidR="005A399B" w:rsidRPr="00735BD7" w:rsidRDefault="005A399B" w:rsidP="00735BD7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Group</w:t>
            </w:r>
          </w:p>
          <w:p w14:paraId="7B723D11" w14:textId="77777777" w:rsidR="005A399B" w:rsidRPr="00735BD7" w:rsidRDefault="005A399B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Name</w:t>
            </w:r>
          </w:p>
        </w:tc>
        <w:tc>
          <w:tcPr>
            <w:tcW w:w="1564" w:type="dxa"/>
            <w:shd w:val="clear" w:color="auto" w:fill="1E90FF"/>
            <w:vAlign w:val="center"/>
          </w:tcPr>
          <w:p w14:paraId="689DB4B4" w14:textId="77777777" w:rsidR="005A399B" w:rsidRPr="00735BD7" w:rsidRDefault="005A399B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Compliance</w:t>
            </w:r>
          </w:p>
        </w:tc>
        <w:tc>
          <w:tcPr>
            <w:tcW w:w="1665" w:type="dxa"/>
            <w:shd w:val="clear" w:color="auto" w:fill="1E90FF"/>
            <w:vAlign w:val="center"/>
          </w:tcPr>
          <w:p w14:paraId="407B99C2" w14:textId="75177162" w:rsidR="005A399B" w:rsidRPr="00735BD7" w:rsidRDefault="005A399B" w:rsidP="00735BD7">
            <w:pPr>
              <w:spacing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proofErr w:type="spellStart"/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Non Compliant</w:t>
            </w:r>
            <w:proofErr w:type="spellEnd"/>
            <w:r w:rsidR="00735BD7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Members</w:t>
            </w:r>
          </w:p>
        </w:tc>
      </w:tr>
      <w:tr w:rsidR="005A399B" w:rsidRPr="008D3682" w14:paraId="25F56984" w14:textId="77777777" w:rsidTr="00CC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tcW w:w="1377" w:type="dxa"/>
            <w:hideMark/>
          </w:tcPr>
          <w:p w14:paraId="3CA077F9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{%tr for r in 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mp_</w:t>
            </w:r>
            <w:r w:rsidRPr="00D35477"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summary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%}</w:t>
            </w:r>
          </w:p>
        </w:tc>
        <w:tc>
          <w:tcPr>
            <w:tcW w:w="1564" w:type="dxa"/>
          </w:tcPr>
          <w:p w14:paraId="73277062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665" w:type="dxa"/>
          </w:tcPr>
          <w:p w14:paraId="4B0F5324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5A399B" w:rsidRPr="008D3682" w14:paraId="52B67244" w14:textId="77777777" w:rsidTr="00CC5A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8"/>
        </w:trPr>
        <w:tc>
          <w:tcPr>
            <w:tcW w:w="1377" w:type="dxa"/>
            <w:hideMark/>
          </w:tcPr>
          <w:p w14:paraId="52DDB3D6" w14:textId="77777777" w:rsidR="005A399B" w:rsidRPr="00C23326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  <w:lang w:val="es-CO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[“</w:t>
            </w:r>
            <w:proofErr w:type="spellStart"/>
            <w:r w:rsidRPr="00C23326">
              <w:rPr>
                <w:rFonts w:ascii="Arial Narrow" w:hAnsi="Arial Narrow" w:cs="Calibri"/>
                <w:color w:val="000000"/>
                <w:sz w:val="16"/>
                <w:szCs w:val="16"/>
                <w:lang w:val="es-CO"/>
              </w:rPr>
              <w:t>group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}}</w:t>
            </w:r>
          </w:p>
        </w:tc>
        <w:tc>
          <w:tcPr>
            <w:tcW w:w="1564" w:type="dxa"/>
          </w:tcPr>
          <w:p w14:paraId="1E48EC24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mpliance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665" w:type="dxa"/>
          </w:tcPr>
          <w:p w14:paraId="6E97DAEC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non_comp_member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</w:tr>
      <w:tr w:rsidR="005A399B" w:rsidRPr="008D3682" w14:paraId="53C88BB7" w14:textId="77777777" w:rsidTr="00CC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tcW w:w="1377" w:type="dxa"/>
            <w:hideMark/>
          </w:tcPr>
          <w:p w14:paraId="3C4A6F26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{%tr 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endfor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%}</w:t>
            </w:r>
          </w:p>
        </w:tc>
        <w:tc>
          <w:tcPr>
            <w:tcW w:w="1564" w:type="dxa"/>
          </w:tcPr>
          <w:p w14:paraId="0E96D37C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665" w:type="dxa"/>
          </w:tcPr>
          <w:p w14:paraId="4B3BE4E2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78AF405C" w14:textId="778EFA0F" w:rsidR="005A399B" w:rsidRDefault="005A399B" w:rsidP="005A399B">
      <w:pPr>
        <w:pStyle w:val="BodyText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4</w:t>
      </w:r>
      <w:r w:rsidRPr="00836CEC">
        <w:rPr>
          <w:rFonts w:cs="Arial"/>
          <w:sz w:val="22"/>
          <w:szCs w:val="22"/>
        </w:rPr>
        <w:t xml:space="preserve"> | </w:t>
      </w:r>
      <w:r>
        <w:rPr>
          <w:rFonts w:cs="Arial"/>
          <w:sz w:val="22"/>
          <w:szCs w:val="22"/>
        </w:rPr>
        <w:t>Connection Summary</w:t>
      </w:r>
    </w:p>
    <w:p w14:paraId="00971C6E" w14:textId="77777777" w:rsidR="005A399B" w:rsidRDefault="005A399B" w:rsidP="005A399B">
      <w:pPr>
        <w:rPr>
          <w:rFonts w:cstheme="minorHAnsi"/>
          <w:b/>
          <w:lang w:val="en-US"/>
        </w:rPr>
      </w:pPr>
    </w:p>
    <w:tbl>
      <w:tblPr>
        <w:tblStyle w:val="BecTablestyle"/>
        <w:tblpPr w:leftFromText="141" w:rightFromText="141" w:vertAnchor="text" w:horzAnchor="page" w:tblpX="3807" w:tblpY="328"/>
        <w:tblW w:w="2997" w:type="dxa"/>
        <w:tblLook w:val="04A0" w:firstRow="1" w:lastRow="0" w:firstColumn="1" w:lastColumn="0" w:noHBand="0" w:noVBand="1"/>
      </w:tblPr>
      <w:tblGrid>
        <w:gridCol w:w="1447"/>
        <w:gridCol w:w="1550"/>
      </w:tblGrid>
      <w:tr w:rsidR="005A399B" w:rsidRPr="008D3682" w14:paraId="461010BF" w14:textId="77777777" w:rsidTr="00735B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4"/>
          <w:tblHeader/>
        </w:trPr>
        <w:tc>
          <w:tcPr>
            <w:tcW w:w="1447" w:type="dxa"/>
            <w:shd w:val="clear" w:color="auto" w:fill="1E90FF"/>
            <w:vAlign w:val="center"/>
            <w:hideMark/>
          </w:tcPr>
          <w:p w14:paraId="2D916036" w14:textId="77777777" w:rsidR="005A399B" w:rsidRPr="00735BD7" w:rsidRDefault="005A399B" w:rsidP="00735BD7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Group</w:t>
            </w:r>
          </w:p>
          <w:p w14:paraId="3D24CDB6" w14:textId="77777777" w:rsidR="005A399B" w:rsidRPr="00735BD7" w:rsidRDefault="005A399B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Name</w:t>
            </w:r>
          </w:p>
        </w:tc>
        <w:tc>
          <w:tcPr>
            <w:tcW w:w="1550" w:type="dxa"/>
            <w:shd w:val="clear" w:color="auto" w:fill="1E90FF"/>
            <w:vAlign w:val="center"/>
          </w:tcPr>
          <w:p w14:paraId="47F48DA4" w14:textId="77777777" w:rsidR="005A399B" w:rsidRPr="00735BD7" w:rsidRDefault="005A399B" w:rsidP="00735BD7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Connection</w:t>
            </w:r>
          </w:p>
          <w:p w14:paraId="0BEAB435" w14:textId="77777777" w:rsidR="005A399B" w:rsidRPr="00735BD7" w:rsidRDefault="005A399B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Type</w:t>
            </w:r>
          </w:p>
        </w:tc>
      </w:tr>
      <w:tr w:rsidR="005A399B" w:rsidRPr="00D35477" w14:paraId="125604F4" w14:textId="77777777" w:rsidTr="00CC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tcW w:w="1447" w:type="dxa"/>
            <w:hideMark/>
          </w:tcPr>
          <w:p w14:paraId="715F51C4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{%tr for r in 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_</w:t>
            </w:r>
            <w:r w:rsidRPr="00D35477"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summary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%}</w:t>
            </w:r>
          </w:p>
        </w:tc>
        <w:tc>
          <w:tcPr>
            <w:tcW w:w="1550" w:type="dxa"/>
          </w:tcPr>
          <w:p w14:paraId="70D0B8FF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5A399B" w:rsidRPr="008D3682" w14:paraId="77958CEC" w14:textId="77777777" w:rsidTr="00CC5A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6"/>
        </w:trPr>
        <w:tc>
          <w:tcPr>
            <w:tcW w:w="1447" w:type="dxa"/>
            <w:hideMark/>
          </w:tcPr>
          <w:p w14:paraId="0908B0ED" w14:textId="77777777" w:rsidR="005A399B" w:rsidRPr="00C23326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  <w:lang w:val="es-CO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C23326">
              <w:rPr>
                <w:rFonts w:ascii="Arial Narrow" w:hAnsi="Arial Narrow" w:cs="Calibri"/>
                <w:color w:val="000000"/>
                <w:sz w:val="16"/>
                <w:szCs w:val="16"/>
                <w:lang w:val="es-CO"/>
              </w:rPr>
              <w:t>group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550" w:type="dxa"/>
          </w:tcPr>
          <w:p w14:paraId="2D7834FD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_typ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</w:tr>
      <w:tr w:rsidR="005A399B" w:rsidRPr="008D3682" w14:paraId="3DAF59C3" w14:textId="77777777" w:rsidTr="00CC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tcW w:w="1447" w:type="dxa"/>
            <w:hideMark/>
          </w:tcPr>
          <w:p w14:paraId="3F4C30B9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{%tr 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endfor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%}</w:t>
            </w:r>
          </w:p>
        </w:tc>
        <w:tc>
          <w:tcPr>
            <w:tcW w:w="1550" w:type="dxa"/>
          </w:tcPr>
          <w:p w14:paraId="68F5EDC4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21FE22FF" w14:textId="77777777" w:rsidR="005A399B" w:rsidRDefault="005A399B" w:rsidP="005A399B">
      <w:pPr>
        <w:rPr>
          <w:rFonts w:cstheme="minorHAnsi"/>
          <w:b/>
          <w:lang w:val="en-US"/>
        </w:rPr>
      </w:pPr>
    </w:p>
    <w:p w14:paraId="0E2A4D0F" w14:textId="2EA9FE29" w:rsidR="005A399B" w:rsidRDefault="005A399B" w:rsidP="005A399B">
      <w:pPr>
        <w:rPr>
          <w:rFonts w:cstheme="minorHAnsi"/>
          <w:b/>
          <w:lang w:val="en-US"/>
        </w:rPr>
      </w:pPr>
    </w:p>
    <w:p w14:paraId="65327AF7" w14:textId="77777777" w:rsidR="005A399B" w:rsidRDefault="005A399B" w:rsidP="005A399B">
      <w:pPr>
        <w:rPr>
          <w:rFonts w:cstheme="minorHAnsi"/>
          <w:b/>
          <w:lang w:val="en-US"/>
        </w:rPr>
      </w:pPr>
    </w:p>
    <w:p w14:paraId="5F357ADD" w14:textId="77777777" w:rsidR="009B5EFB" w:rsidRDefault="009B5EFB" w:rsidP="009B5EFB">
      <w:pPr>
        <w:pStyle w:val="BodyText"/>
        <w:spacing w:before="0" w:after="0"/>
        <w:rPr>
          <w:rFonts w:cs="Arial"/>
        </w:rPr>
      </w:pPr>
    </w:p>
    <w:p w14:paraId="0AA391C9" w14:textId="77777777" w:rsidR="005A399B" w:rsidRDefault="005A399B" w:rsidP="009B5EFB">
      <w:pPr>
        <w:pStyle w:val="BodyText"/>
        <w:spacing w:before="0" w:after="0"/>
        <w:rPr>
          <w:rFonts w:cs="Arial"/>
        </w:rPr>
      </w:pPr>
    </w:p>
    <w:p w14:paraId="21B769D2" w14:textId="09B17357" w:rsidR="009B5EFB" w:rsidRPr="006C2206" w:rsidRDefault="009B5EFB" w:rsidP="009B5EFB">
      <w:pPr>
        <w:pStyle w:val="BodyText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 w:rsidR="005A399B">
        <w:rPr>
          <w:rFonts w:cs="Arial"/>
          <w:sz w:val="22"/>
          <w:szCs w:val="22"/>
        </w:rPr>
        <w:t>3</w:t>
      </w:r>
      <w:r w:rsidRPr="00836CEC">
        <w:rPr>
          <w:rFonts w:cs="Arial"/>
          <w:sz w:val="22"/>
          <w:szCs w:val="22"/>
        </w:rPr>
        <w:t xml:space="preserve"> | </w:t>
      </w:r>
      <w:r w:rsidR="005A399B">
        <w:rPr>
          <w:rFonts w:cs="Arial"/>
          <w:sz w:val="22"/>
          <w:szCs w:val="22"/>
        </w:rPr>
        <w:t xml:space="preserve">Complete </w:t>
      </w:r>
      <w:r w:rsidRPr="00836CEC">
        <w:rPr>
          <w:rFonts w:cs="Arial"/>
          <w:sz w:val="22"/>
          <w:szCs w:val="22"/>
        </w:rPr>
        <w:t>Outputs</w:t>
      </w:r>
    </w:p>
    <w:p w14:paraId="61585B55" w14:textId="77777777" w:rsidR="009B5EFB" w:rsidRDefault="009B5EFB" w:rsidP="00AD700E">
      <w:pPr>
        <w:rPr>
          <w:rFonts w:cstheme="minorHAnsi"/>
          <w:b/>
          <w:lang w:val="en-US"/>
        </w:rPr>
      </w:pPr>
    </w:p>
    <w:tbl>
      <w:tblPr>
        <w:tblStyle w:val="BecTablestyle"/>
        <w:tblW w:w="10515" w:type="dxa"/>
        <w:tblLook w:val="04A0" w:firstRow="1" w:lastRow="0" w:firstColumn="1" w:lastColumn="0" w:noHBand="0" w:noVBand="1"/>
      </w:tblPr>
      <w:tblGrid>
        <w:gridCol w:w="887"/>
        <w:gridCol w:w="1114"/>
        <w:gridCol w:w="1194"/>
        <w:gridCol w:w="1092"/>
        <w:gridCol w:w="982"/>
        <w:gridCol w:w="709"/>
        <w:gridCol w:w="709"/>
        <w:gridCol w:w="709"/>
        <w:gridCol w:w="709"/>
        <w:gridCol w:w="709"/>
        <w:gridCol w:w="709"/>
        <w:gridCol w:w="992"/>
      </w:tblGrid>
      <w:tr w:rsidR="00735BD7" w:rsidRPr="008D3682" w14:paraId="707EDC96" w14:textId="77777777" w:rsidTr="00735B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  <w:tblHeader/>
        </w:trPr>
        <w:tc>
          <w:tcPr>
            <w:tcW w:w="887" w:type="dxa"/>
            <w:shd w:val="clear" w:color="auto" w:fill="1E90FF"/>
            <w:vAlign w:val="center"/>
            <w:hideMark/>
          </w:tcPr>
          <w:p w14:paraId="467E8F7C" w14:textId="77777777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Design </w:t>
            </w:r>
            <w:proofErr w:type="spellStart"/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Memb</w:t>
            </w:r>
            <w:proofErr w:type="spellEnd"/>
          </w:p>
        </w:tc>
        <w:tc>
          <w:tcPr>
            <w:tcW w:w="1114" w:type="dxa"/>
            <w:shd w:val="clear" w:color="auto" w:fill="1E90FF"/>
            <w:vAlign w:val="center"/>
          </w:tcPr>
          <w:p w14:paraId="72BF04BE" w14:textId="77777777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Group</w:t>
            </w:r>
          </w:p>
          <w:p w14:paraId="00535E5E" w14:textId="15F0EBD4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Name</w:t>
            </w:r>
          </w:p>
        </w:tc>
        <w:tc>
          <w:tcPr>
            <w:tcW w:w="1194" w:type="dxa"/>
            <w:shd w:val="clear" w:color="auto" w:fill="1E90FF"/>
            <w:vAlign w:val="center"/>
          </w:tcPr>
          <w:p w14:paraId="492E0B05" w14:textId="5F4EB07B" w:rsidR="008D3682" w:rsidRPr="00735BD7" w:rsidRDefault="008D3682" w:rsidP="00735BD7">
            <w:pPr>
              <w:spacing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Cross</w:t>
            </w:r>
            <w:r w:rsidR="00735BD7" w:rsidRPr="00735BD7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Section</w:t>
            </w:r>
          </w:p>
        </w:tc>
        <w:tc>
          <w:tcPr>
            <w:tcW w:w="1092" w:type="dxa"/>
            <w:shd w:val="clear" w:color="auto" w:fill="1E90FF"/>
            <w:vAlign w:val="center"/>
          </w:tcPr>
          <w:p w14:paraId="0534E875" w14:textId="77777777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Load</w:t>
            </w:r>
          </w:p>
          <w:p w14:paraId="1957F938" w14:textId="1B4BCCDF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Combo</w:t>
            </w:r>
          </w:p>
        </w:tc>
        <w:tc>
          <w:tcPr>
            <w:tcW w:w="982" w:type="dxa"/>
            <w:shd w:val="clear" w:color="auto" w:fill="1E90FF"/>
            <w:vAlign w:val="center"/>
          </w:tcPr>
          <w:p w14:paraId="6CB9BBE0" w14:textId="1258FE99" w:rsidR="008D3682" w:rsidRPr="00735BD7" w:rsidRDefault="008D3682" w:rsidP="00735BD7">
            <w:pPr>
              <w:spacing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Conn</w:t>
            </w:r>
            <w:r w:rsidR="00735BD7" w:rsidRPr="00735BD7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Type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5F008E3E" w14:textId="134582DB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V </w:t>
            </w: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335DD1DF" w14:textId="25818906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 </w:t>
            </w: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1196CE82" w14:textId="77777777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P</w:t>
            </w:r>
          </w:p>
          <w:p w14:paraId="314932E7" w14:textId="259DD9D2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[</w:t>
            </w:r>
            <w:proofErr w:type="spellStart"/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032880E" w14:textId="63BB6BBD" w:rsidR="008D3682" w:rsidRPr="00735BD7" w:rsidRDefault="00735BD7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="Symbol" w:hAnsi="Symbol" w:cs="Calibri"/>
                <w:bCs/>
                <w:sz w:val="16"/>
                <w:szCs w:val="16"/>
              </w:rPr>
              <w:sym w:font="Symbol" w:char="F066"/>
            </w:r>
            <w:r w:rsidR="008D3682" w:rsidRPr="00735BD7">
              <w:rPr>
                <w:rFonts w:asciiTheme="majorHAnsi" w:hAnsiTheme="majorHAnsi" w:cs="Calibri"/>
                <w:bCs/>
                <w:sz w:val="16"/>
                <w:szCs w:val="16"/>
              </w:rPr>
              <w:t>V</w:t>
            </w:r>
            <w:r w:rsidR="008D3682" w:rsidRPr="00735BD7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="008D3682" w:rsidRPr="00735BD7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="008D3682" w:rsidRPr="00735BD7">
              <w:rPr>
                <w:rFonts w:asciiTheme="majorHAnsi" w:hAnsiTheme="majorHAnsi" w:cs="Calibri"/>
                <w:bCs/>
                <w:sz w:val="16"/>
                <w:szCs w:val="16"/>
              </w:rPr>
              <w:t>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0D9A6D83" w14:textId="44C68DA0" w:rsidR="008D3682" w:rsidRPr="00735BD7" w:rsidRDefault="00735BD7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="Symbol" w:hAnsi="Symbol" w:cs="Calibri"/>
                <w:bCs/>
                <w:sz w:val="16"/>
                <w:szCs w:val="16"/>
              </w:rPr>
              <w:sym w:font="Symbol" w:char="F066"/>
            </w:r>
            <w:r w:rsidR="008D3682" w:rsidRPr="00735BD7">
              <w:rPr>
                <w:rFonts w:asciiTheme="majorHAnsi" w:hAnsiTheme="majorHAnsi" w:cs="Calibri"/>
                <w:bCs/>
                <w:sz w:val="16"/>
                <w:szCs w:val="16"/>
              </w:rPr>
              <w:t>M</w:t>
            </w:r>
            <w:r w:rsidR="008D3682" w:rsidRPr="00735BD7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="008D3682" w:rsidRPr="00735BD7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="008D3682" w:rsidRPr="00735BD7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21674CA" w14:textId="38102F55" w:rsidR="008D3682" w:rsidRPr="00735BD7" w:rsidRDefault="00735BD7" w:rsidP="00735BD7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735BD7">
              <w:rPr>
                <w:rFonts w:ascii="Symbol" w:hAnsi="Symbol" w:cs="Calibri"/>
                <w:bCs/>
                <w:sz w:val="16"/>
                <w:szCs w:val="16"/>
              </w:rPr>
              <w:sym w:font="Symbol" w:char="F066"/>
            </w:r>
            <w:r w:rsidR="008D3682" w:rsidRPr="00735BD7">
              <w:rPr>
                <w:rFonts w:asciiTheme="majorHAnsi" w:hAnsiTheme="majorHAnsi" w:cs="Calibri"/>
                <w:bCs/>
                <w:sz w:val="16"/>
                <w:szCs w:val="16"/>
              </w:rPr>
              <w:t>P</w:t>
            </w:r>
          </w:p>
          <w:p w14:paraId="7867E7B2" w14:textId="5F01461A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[</w:t>
            </w:r>
            <w:proofErr w:type="spellStart"/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m]</w:t>
            </w:r>
          </w:p>
        </w:tc>
        <w:tc>
          <w:tcPr>
            <w:tcW w:w="992" w:type="dxa"/>
            <w:shd w:val="clear" w:color="auto" w:fill="1E90FF"/>
            <w:vAlign w:val="center"/>
            <w:hideMark/>
          </w:tcPr>
          <w:p w14:paraId="22F631A7" w14:textId="77777777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Check</w:t>
            </w:r>
          </w:p>
          <w:p w14:paraId="45307ED7" w14:textId="70BC8D45" w:rsidR="008D3682" w:rsidRPr="00735BD7" w:rsidRDefault="008D3682" w:rsidP="00735BD7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>[ok/ no</w:t>
            </w:r>
            <w:r w:rsidR="00735BD7" w:rsidRPr="00735BD7">
              <w:rPr>
                <w:rFonts w:asciiTheme="majorHAnsi" w:hAnsiTheme="majorHAnsi" w:cs="Calibri"/>
                <w:bCs/>
                <w:sz w:val="16"/>
                <w:szCs w:val="16"/>
              </w:rPr>
              <w:t>t</w:t>
            </w:r>
            <w:r w:rsidRPr="00735BD7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ok]</w:t>
            </w:r>
          </w:p>
        </w:tc>
      </w:tr>
      <w:tr w:rsidR="00735BD7" w:rsidRPr="008D3682" w14:paraId="4E4510FF" w14:textId="77777777" w:rsidTr="0073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DE1689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for r in table %}</w:t>
            </w:r>
          </w:p>
        </w:tc>
        <w:tc>
          <w:tcPr>
            <w:tcW w:w="1114" w:type="dxa"/>
          </w:tcPr>
          <w:p w14:paraId="5B75691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1ED556E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24DEFE6" w14:textId="0669AB1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65165F6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92225" w14:textId="2C697766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6A9FCC3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0F6B487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1C7737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BA66B1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3A66FB5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1BC4217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735BD7" w:rsidRPr="008D3682" w14:paraId="5AD3333C" w14:textId="77777777" w:rsidTr="00735B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AA9F202" w14:textId="774F74C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frame_id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114" w:type="dxa"/>
          </w:tcPr>
          <w:p w14:paraId="74B61BBA" w14:textId="2E7E5127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group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194" w:type="dxa"/>
          </w:tcPr>
          <w:p w14:paraId="534D88C3" w14:textId="60354A1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section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092" w:type="dxa"/>
            <w:hideMark/>
          </w:tcPr>
          <w:p w14:paraId="0952A915" w14:textId="226A530D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load_combo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82" w:type="dxa"/>
          </w:tcPr>
          <w:p w14:paraId="5C119C7D" w14:textId="7F991A2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n_typ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432D3D81" w14:textId="55BAF48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399D6484" w14:textId="140029E1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6625EFF2" w14:textId="64C17E3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8730881" w14:textId="29656209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n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01A24CA" w14:textId="3A3CDC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160230C1" w14:textId="316EC4CB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n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92" w:type="dxa"/>
            <w:hideMark/>
          </w:tcPr>
          <w:p w14:paraId="6D1507A5" w14:textId="496375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heck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</w:tr>
      <w:tr w:rsidR="00735BD7" w:rsidRPr="008D3682" w14:paraId="22C27848" w14:textId="77777777" w:rsidTr="00735B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73616D0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endfor %}</w:t>
            </w:r>
          </w:p>
        </w:tc>
        <w:tc>
          <w:tcPr>
            <w:tcW w:w="1114" w:type="dxa"/>
          </w:tcPr>
          <w:p w14:paraId="7BA04C0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55B3B343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F929D03" w14:textId="60847CC6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530EED0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69E5388" w14:textId="2AAD3D21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7614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75B7E3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C06D2C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CD04C3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E07ED6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212BA76B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66CFA1C9" w14:textId="77777777" w:rsidR="009B5EFB" w:rsidRPr="00E0093C" w:rsidRDefault="009B5EFB" w:rsidP="00AD700E">
      <w:pPr>
        <w:rPr>
          <w:rFonts w:cstheme="minorHAnsi"/>
          <w:b/>
          <w:lang w:val="en-US"/>
        </w:rPr>
      </w:pPr>
    </w:p>
    <w:sectPr w:rsidR="009B5EFB" w:rsidRPr="00E0093C" w:rsidSect="009B5EFB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987721" w14:textId="77777777" w:rsidR="008E2B97" w:rsidRDefault="008E2B97" w:rsidP="00DE532F">
      <w:pPr>
        <w:spacing w:after="0" w:line="240" w:lineRule="auto"/>
      </w:pPr>
      <w:r>
        <w:separator/>
      </w:r>
    </w:p>
  </w:endnote>
  <w:endnote w:type="continuationSeparator" w:id="0">
    <w:p w14:paraId="29D5188D" w14:textId="77777777" w:rsidR="008E2B97" w:rsidRDefault="008E2B97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324CE" w14:textId="77777777" w:rsidR="008E2B97" w:rsidRDefault="008E2B97" w:rsidP="00DE532F">
      <w:pPr>
        <w:spacing w:after="0" w:line="240" w:lineRule="auto"/>
      </w:pPr>
      <w:r>
        <w:separator/>
      </w:r>
    </w:p>
  </w:footnote>
  <w:footnote w:type="continuationSeparator" w:id="0">
    <w:p w14:paraId="2D7DB51B" w14:textId="77777777" w:rsidR="008E2B97" w:rsidRDefault="008E2B97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3AF4"/>
    <w:rsid w:val="00016AB6"/>
    <w:rsid w:val="000229F9"/>
    <w:rsid w:val="00052965"/>
    <w:rsid w:val="00055213"/>
    <w:rsid w:val="000D25CF"/>
    <w:rsid w:val="0011449A"/>
    <w:rsid w:val="001221A5"/>
    <w:rsid w:val="001558AB"/>
    <w:rsid w:val="00167FBB"/>
    <w:rsid w:val="001A5080"/>
    <w:rsid w:val="001C77EF"/>
    <w:rsid w:val="001E03F4"/>
    <w:rsid w:val="00225A88"/>
    <w:rsid w:val="00225B84"/>
    <w:rsid w:val="002A1FF7"/>
    <w:rsid w:val="002D16E1"/>
    <w:rsid w:val="00315E2B"/>
    <w:rsid w:val="00326F05"/>
    <w:rsid w:val="003629B6"/>
    <w:rsid w:val="003951BF"/>
    <w:rsid w:val="00406078"/>
    <w:rsid w:val="0047623E"/>
    <w:rsid w:val="004C2C23"/>
    <w:rsid w:val="004E711A"/>
    <w:rsid w:val="005A399B"/>
    <w:rsid w:val="005A49B5"/>
    <w:rsid w:val="005B3557"/>
    <w:rsid w:val="005B68F6"/>
    <w:rsid w:val="005D59EB"/>
    <w:rsid w:val="00617C0E"/>
    <w:rsid w:val="0062348F"/>
    <w:rsid w:val="00667736"/>
    <w:rsid w:val="00671085"/>
    <w:rsid w:val="0069071F"/>
    <w:rsid w:val="0069644E"/>
    <w:rsid w:val="006A7533"/>
    <w:rsid w:val="006E54E7"/>
    <w:rsid w:val="00704E9D"/>
    <w:rsid w:val="00721B1E"/>
    <w:rsid w:val="00735BD7"/>
    <w:rsid w:val="00742317"/>
    <w:rsid w:val="007A2A9A"/>
    <w:rsid w:val="007C07ED"/>
    <w:rsid w:val="00834359"/>
    <w:rsid w:val="00851EF7"/>
    <w:rsid w:val="0087114E"/>
    <w:rsid w:val="008D3682"/>
    <w:rsid w:val="008E2B97"/>
    <w:rsid w:val="00901D78"/>
    <w:rsid w:val="00935BDA"/>
    <w:rsid w:val="0097535F"/>
    <w:rsid w:val="009B5EFB"/>
    <w:rsid w:val="00A31B21"/>
    <w:rsid w:val="00A56D9C"/>
    <w:rsid w:val="00A66FC7"/>
    <w:rsid w:val="00AD700E"/>
    <w:rsid w:val="00AE15C8"/>
    <w:rsid w:val="00B14EAC"/>
    <w:rsid w:val="00B91CF5"/>
    <w:rsid w:val="00BB7E75"/>
    <w:rsid w:val="00C121DE"/>
    <w:rsid w:val="00CF4F2A"/>
    <w:rsid w:val="00D52350"/>
    <w:rsid w:val="00DC2B8F"/>
    <w:rsid w:val="00DC3866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  <w:style w:type="paragraph" w:styleId="BodyText">
    <w:name w:val="Body Text"/>
    <w:basedOn w:val="Normal"/>
    <w:link w:val="BodyTextChar"/>
    <w:qFormat/>
    <w:rsid w:val="009B5EFB"/>
    <w:pPr>
      <w:suppressAutoHyphens/>
      <w:spacing w:before="120" w:after="120" w:line="280" w:lineRule="atLeast"/>
    </w:pPr>
    <w:rPr>
      <w:rFonts w:ascii="Arial Nova" w:eastAsia="Times New Roman" w:hAnsi="Arial Nova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9B5EFB"/>
    <w:rPr>
      <w:rFonts w:ascii="Arial Nova" w:eastAsia="Times New Roman" w:hAnsi="Arial Nova" w:cs="Times New Roman"/>
      <w:sz w:val="20"/>
      <w:szCs w:val="20"/>
      <w:lang w:val="en-US"/>
    </w:rPr>
  </w:style>
  <w:style w:type="table" w:customStyle="1" w:styleId="BecTablestyle">
    <w:name w:val="Bec Table style"/>
    <w:basedOn w:val="TableNormal"/>
    <w:uiPriority w:val="99"/>
    <w:rsid w:val="009B5EFB"/>
    <w:pPr>
      <w:spacing w:before="20" w:after="20" w:line="240" w:lineRule="auto"/>
    </w:pPr>
    <w:rPr>
      <w:rFonts w:eastAsia="Times New Roman" w:cs="Times New Roman"/>
      <w:sz w:val="20"/>
      <w:szCs w:val="20"/>
      <w:lang w:val="en-NZ" w:eastAsia="en-NZ"/>
    </w:rPr>
    <w:tblPr>
      <w:tblStyleRowBandSize w:val="1"/>
      <w:tblBorders>
        <w:bottom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  <w:noWrap/>
    </w:tcPr>
    <w:tblStylePr w:type="firstRow">
      <w:pPr>
        <w:wordWrap/>
        <w:spacing w:beforeLines="0" w:before="6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/>
        <w:color w:val="FFFFFF" w:themeColor="background1"/>
        <w:sz w:val="20"/>
      </w:rPr>
      <w:tblPr/>
      <w:tcPr>
        <w:tcBorders>
          <w:insideH w:val="single" w:sz="4" w:space="0" w:color="E7E6E6" w:themeColor="background2"/>
          <w:insideV w:val="single" w:sz="4" w:space="0" w:color="E7E6E6" w:themeColor="background2"/>
        </w:tcBorders>
        <w:shd w:val="clear" w:color="auto" w:fill="5B9BD5" w:themeFill="accent1"/>
      </w:tcPr>
    </w:tblStylePr>
    <w:tblStylePr w:type="band1Horz">
      <w:pPr>
        <w:wordWrap/>
        <w:spacing w:beforeLines="0" w:before="0" w:beforeAutospacing="0" w:afterLines="0" w:after="60" w:afterAutospacing="0" w:line="260" w:lineRule="atLeast"/>
      </w:pPr>
    </w:tblStylePr>
    <w:tblStylePr w:type="band2Horz">
      <w:pPr>
        <w:wordWrap/>
        <w:spacing w:beforeLines="0" w:before="0" w:beforeAutospacing="0" w:afterLines="0" w:after="60" w:afterAutospacing="0" w:line="260" w:lineRule="atLeast"/>
      </w:p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51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E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Duarte</dc:creator>
  <cp:keywords/>
  <dc:description/>
  <cp:lastModifiedBy>Janez Mikec</cp:lastModifiedBy>
  <cp:revision>3</cp:revision>
  <dcterms:created xsi:type="dcterms:W3CDTF">2024-11-14T04:18:00Z</dcterms:created>
  <dcterms:modified xsi:type="dcterms:W3CDTF">2024-11-18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61d81d799ea3fc06fa3d65dc8a27a2599d8a5ff1efc1f684ee5d9c58bb5b6</vt:lpwstr>
  </property>
</Properties>
</file>